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gelica Salaz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gel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laz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1 Devonshire Ct, Bolingbrook, IL, USA Bolingbrook 604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medina112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7471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ill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